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2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9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本周计划已完成，已完成操作系统复习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准备夏令营相关内容，同时继续阅读论文，继续复习一下计算机相关的基本课程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</w:t>
            </w:r>
            <w:bookmarkStart w:id="0" w:name="_GoBack"/>
            <w:bookmarkEnd w:id="0"/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  <w:docVar w:name="commondata" w:val="eyJoZGlkIjoiYzY5YzNjZWFiYmJlYWMyMDBiMGUyODcyMDg4NGVmOGEifQ=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5C75EB1"/>
    <w:rsid w:val="3519532C"/>
    <w:rsid w:val="36D65670"/>
    <w:rsid w:val="47DB029B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56</Words>
  <Characters>164</Characters>
  <Lines>1</Lines>
  <Paragraphs>1</Paragraphs>
  <TotalTime>1119</TotalTime>
  <ScaleCrop>false</ScaleCrop>
  <LinksUpToDate>false</LinksUpToDate>
  <CharactersWithSpaces>219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explossion</cp:lastModifiedBy>
  <dcterms:modified xsi:type="dcterms:W3CDTF">2022-05-29T08:20:33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F0DD587C7817499B8A40E91CBD9A4166</vt:lpwstr>
  </property>
</Properties>
</file>